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357BF" w:rsidRPr="0050297D" w:rsidRDefault="00830D76" w:rsidP="00390079">
      <w:pPr>
        <w:rPr>
          <w:b/>
          <w:sz w:val="40"/>
          <w:szCs w:val="40"/>
          <w:lang w:val="en-US"/>
        </w:rPr>
      </w:pPr>
      <w:bookmarkStart w:id="0" w:name="_GoBack"/>
      <w:bookmarkEnd w:id="0"/>
      <w:r w:rsidRPr="0050297D">
        <w:rPr>
          <w:b/>
          <w:sz w:val="40"/>
          <w:szCs w:val="40"/>
          <w:lang w:val="en-US"/>
        </w:rPr>
        <w:t>Blog Application</w:t>
      </w:r>
    </w:p>
    <w:p w:rsidR="005357BF" w:rsidRPr="0050297D" w:rsidRDefault="005357BF" w:rsidP="005357BF">
      <w:pPr>
        <w:pStyle w:val="a3"/>
        <w:rPr>
          <w:b/>
          <w:highlight w:val="yellow"/>
          <w:lang w:val="en-US"/>
        </w:rPr>
      </w:pPr>
    </w:p>
    <w:p w:rsidR="008445D8" w:rsidRPr="00390079" w:rsidRDefault="00390079" w:rsidP="00390079">
      <w:pPr>
        <w:pStyle w:val="a3"/>
        <w:numPr>
          <w:ilvl w:val="0"/>
          <w:numId w:val="1"/>
        </w:numPr>
        <w:rPr>
          <w:b/>
          <w:lang w:val="en-US"/>
        </w:rPr>
      </w:pPr>
      <w:r w:rsidRPr="0050297D">
        <w:rPr>
          <w:b/>
          <w:highlight w:val="yellow"/>
          <w:lang w:val="en-US"/>
        </w:rPr>
        <w:t xml:space="preserve">Login and logout functionality. </w:t>
      </w:r>
      <w:r w:rsidRPr="0050297D">
        <w:rPr>
          <w:highlight w:val="yellow"/>
          <w:lang w:val="en-US"/>
        </w:rPr>
        <w:t>User must be able to login using modal.</w:t>
      </w:r>
      <w:r w:rsidR="005357BF">
        <w:rPr>
          <w:lang w:val="en-US"/>
        </w:rPr>
        <w:br/>
      </w:r>
    </w:p>
    <w:p w:rsidR="00390079" w:rsidRPr="00390079" w:rsidRDefault="00390079" w:rsidP="00390079">
      <w:pPr>
        <w:pStyle w:val="a3"/>
        <w:numPr>
          <w:ilvl w:val="0"/>
          <w:numId w:val="1"/>
        </w:numPr>
        <w:rPr>
          <w:b/>
          <w:lang w:val="en-US"/>
        </w:rPr>
      </w:pPr>
      <w:r w:rsidRPr="00A04A79">
        <w:rPr>
          <w:b/>
          <w:highlight w:val="lightGray"/>
          <w:lang w:val="en-US"/>
        </w:rPr>
        <w:t>Ability to create post (/create)</w:t>
      </w:r>
      <w:r w:rsidR="00DB0F78" w:rsidRPr="00A04A79">
        <w:rPr>
          <w:b/>
          <w:highlight w:val="lightGray"/>
          <w:lang w:val="en-US"/>
        </w:rPr>
        <w:t xml:space="preserve"> on separate page</w:t>
      </w:r>
      <w:r w:rsidRPr="00A04A79">
        <w:rPr>
          <w:b/>
          <w:highlight w:val="lightGray"/>
          <w:lang w:val="en-US"/>
        </w:rPr>
        <w:t>.</w:t>
      </w:r>
      <w:r>
        <w:rPr>
          <w:lang w:val="en-US"/>
        </w:rPr>
        <w:t xml:space="preserve"> </w:t>
      </w:r>
      <w:r w:rsidRPr="00C810E5">
        <w:rPr>
          <w:highlight w:val="yellow"/>
          <w:lang w:val="en-US"/>
        </w:rPr>
        <w:t>Logged in user may create blog entries on separate page.</w:t>
      </w:r>
    </w:p>
    <w:p w:rsidR="00390079" w:rsidRPr="005357BF" w:rsidRDefault="00390079" w:rsidP="00390079">
      <w:pPr>
        <w:pStyle w:val="a3"/>
        <w:numPr>
          <w:ilvl w:val="0"/>
          <w:numId w:val="1"/>
        </w:numPr>
        <w:rPr>
          <w:b/>
          <w:lang w:val="en-US"/>
        </w:rPr>
      </w:pPr>
      <w:r w:rsidRPr="00A04A79">
        <w:rPr>
          <w:b/>
          <w:highlight w:val="lightGray"/>
          <w:lang w:val="en-US"/>
        </w:rPr>
        <w:t>Ability to edit post (/{id}/edit).</w:t>
      </w:r>
      <w:r w:rsidR="005357BF">
        <w:rPr>
          <w:lang w:val="en-US"/>
        </w:rPr>
        <w:t xml:space="preserve"> </w:t>
      </w:r>
      <w:r w:rsidR="005357BF" w:rsidRPr="00A04A79">
        <w:rPr>
          <w:highlight w:val="yellow"/>
          <w:lang w:val="en-US"/>
        </w:rPr>
        <w:t>Logged in user can edit blog entry</w:t>
      </w:r>
      <w:r w:rsidR="005357BF" w:rsidRPr="0050297D">
        <w:rPr>
          <w:highlight w:val="yellow"/>
          <w:lang w:val="en-US"/>
        </w:rPr>
        <w:t>, same form used for creation must be used for editing.</w:t>
      </w:r>
    </w:p>
    <w:p w:rsidR="005357BF" w:rsidRPr="0050297D" w:rsidRDefault="00DB0F78" w:rsidP="005357BF">
      <w:pPr>
        <w:pStyle w:val="a3"/>
        <w:numPr>
          <w:ilvl w:val="0"/>
          <w:numId w:val="1"/>
        </w:numPr>
        <w:rPr>
          <w:b/>
          <w:highlight w:val="yellow"/>
          <w:lang w:val="en-US"/>
        </w:rPr>
      </w:pPr>
      <w:r w:rsidRPr="0050297D">
        <w:rPr>
          <w:b/>
          <w:highlight w:val="yellow"/>
          <w:lang w:val="en-US"/>
        </w:rPr>
        <w:t>Ability to remove post</w:t>
      </w:r>
      <w:r w:rsidR="005357BF" w:rsidRPr="0050297D">
        <w:rPr>
          <w:b/>
          <w:highlight w:val="yellow"/>
          <w:lang w:val="en-US"/>
        </w:rPr>
        <w:t xml:space="preserve">. </w:t>
      </w:r>
      <w:r w:rsidR="005357BF" w:rsidRPr="0050297D">
        <w:rPr>
          <w:highlight w:val="yellow"/>
          <w:lang w:val="en-US"/>
        </w:rPr>
        <w:t>Logged in user can remove blog entries. Buttons for removing post are shown when hovering over blog post image. Before removing entry user must confirm the action in modal dialog.</w:t>
      </w:r>
      <w:r w:rsidR="005357BF" w:rsidRPr="0050297D">
        <w:rPr>
          <w:highlight w:val="yellow"/>
          <w:lang w:val="en-US"/>
        </w:rPr>
        <w:br/>
      </w:r>
    </w:p>
    <w:p w:rsidR="00884A7A" w:rsidRPr="0050297D" w:rsidRDefault="005357BF" w:rsidP="005357BF">
      <w:pPr>
        <w:pStyle w:val="a3"/>
        <w:numPr>
          <w:ilvl w:val="0"/>
          <w:numId w:val="1"/>
        </w:numPr>
        <w:rPr>
          <w:b/>
          <w:highlight w:val="yellow"/>
          <w:lang w:val="en-US"/>
        </w:rPr>
      </w:pPr>
      <w:r w:rsidRPr="0050297D">
        <w:rPr>
          <w:b/>
          <w:highlight w:val="yellow"/>
          <w:lang w:val="en-US"/>
        </w:rPr>
        <w:t>Create page for blog entry.</w:t>
      </w:r>
    </w:p>
    <w:p w:rsidR="005F1D8F" w:rsidRPr="0050297D" w:rsidRDefault="005F1D8F" w:rsidP="005357BF">
      <w:pPr>
        <w:pStyle w:val="a3"/>
        <w:numPr>
          <w:ilvl w:val="0"/>
          <w:numId w:val="1"/>
        </w:numPr>
        <w:rPr>
          <w:b/>
          <w:highlight w:val="yellow"/>
          <w:lang w:val="en-US"/>
        </w:rPr>
      </w:pPr>
      <w:r w:rsidRPr="0050297D">
        <w:rPr>
          <w:b/>
          <w:highlight w:val="yellow"/>
          <w:lang w:val="en-US"/>
        </w:rPr>
        <w:t xml:space="preserve">Add ability to post comments. </w:t>
      </w:r>
      <w:r w:rsidRPr="0050297D">
        <w:rPr>
          <w:highlight w:val="yellow"/>
          <w:lang w:val="en-US"/>
        </w:rPr>
        <w:t>Comment creation</w:t>
      </w:r>
      <w:r w:rsidRPr="0050297D">
        <w:rPr>
          <w:b/>
          <w:highlight w:val="yellow"/>
          <w:lang w:val="en-US"/>
        </w:rPr>
        <w:t xml:space="preserve"> </w:t>
      </w:r>
      <w:r w:rsidRPr="0050297D">
        <w:rPr>
          <w:highlight w:val="yellow"/>
          <w:lang w:val="en-US"/>
        </w:rPr>
        <w:t>form should be available on the blog entry page only.</w:t>
      </w:r>
    </w:p>
    <w:p w:rsidR="005357BF" w:rsidRPr="0050297D" w:rsidRDefault="005F1D8F" w:rsidP="005357BF">
      <w:pPr>
        <w:pStyle w:val="a3"/>
        <w:numPr>
          <w:ilvl w:val="0"/>
          <w:numId w:val="1"/>
        </w:numPr>
        <w:rPr>
          <w:b/>
          <w:highlight w:val="yellow"/>
          <w:lang w:val="en-US"/>
        </w:rPr>
      </w:pPr>
      <w:r w:rsidRPr="0050297D">
        <w:rPr>
          <w:b/>
          <w:highlight w:val="yellow"/>
          <w:lang w:val="en-US"/>
        </w:rPr>
        <w:t xml:space="preserve">Add ability to remove comments. </w:t>
      </w:r>
      <w:r w:rsidR="005357BF" w:rsidRPr="0050297D">
        <w:rPr>
          <w:b/>
          <w:highlight w:val="yellow"/>
          <w:lang w:val="en-US"/>
        </w:rPr>
        <w:br/>
      </w:r>
    </w:p>
    <w:p w:rsidR="005F1D8F" w:rsidRPr="0050297D" w:rsidRDefault="005F1D8F" w:rsidP="005357BF">
      <w:pPr>
        <w:pStyle w:val="a3"/>
        <w:numPr>
          <w:ilvl w:val="0"/>
          <w:numId w:val="1"/>
        </w:numPr>
        <w:rPr>
          <w:b/>
          <w:highlight w:val="yellow"/>
          <w:lang w:val="en-US"/>
        </w:rPr>
      </w:pPr>
      <w:r w:rsidRPr="0050297D">
        <w:rPr>
          <w:b/>
          <w:highlight w:val="yellow"/>
          <w:lang w:val="en-US"/>
        </w:rPr>
        <w:t>For each post show number of the comments on the image.</w:t>
      </w:r>
    </w:p>
    <w:p w:rsidR="005357BF" w:rsidRPr="0050297D" w:rsidRDefault="005357BF" w:rsidP="005357BF">
      <w:pPr>
        <w:pStyle w:val="a3"/>
        <w:numPr>
          <w:ilvl w:val="0"/>
          <w:numId w:val="1"/>
        </w:numPr>
        <w:rPr>
          <w:b/>
          <w:highlight w:val="yellow"/>
          <w:lang w:val="en-US"/>
        </w:rPr>
      </w:pPr>
      <w:r w:rsidRPr="0050297D">
        <w:rPr>
          <w:b/>
          <w:highlight w:val="yellow"/>
          <w:lang w:val="en-US"/>
        </w:rPr>
        <w:t>“Recent Posts” block must display actual data.</w:t>
      </w:r>
    </w:p>
    <w:p w:rsidR="005357BF" w:rsidRPr="0050297D" w:rsidRDefault="005357BF" w:rsidP="005357BF">
      <w:pPr>
        <w:pStyle w:val="a3"/>
        <w:numPr>
          <w:ilvl w:val="0"/>
          <w:numId w:val="1"/>
        </w:numPr>
        <w:rPr>
          <w:b/>
          <w:highlight w:val="yellow"/>
          <w:lang w:val="en-US"/>
        </w:rPr>
      </w:pPr>
      <w:r w:rsidRPr="0050297D">
        <w:rPr>
          <w:b/>
          <w:highlight w:val="yellow"/>
          <w:lang w:val="en-US"/>
        </w:rPr>
        <w:t xml:space="preserve">“Popular Tags” block must reflect mostly used tags using font size of the tags. </w:t>
      </w:r>
      <w:r w:rsidRPr="0050297D">
        <w:rPr>
          <w:highlight w:val="yellow"/>
          <w:lang w:val="en-US"/>
        </w:rPr>
        <w:t>This means that the more times the tag is used across all blog entries the bigger font size of this tag should be.</w:t>
      </w:r>
    </w:p>
    <w:sectPr w:rsidR="005357BF" w:rsidRPr="0050297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44385D"/>
    <w:multiLevelType w:val="hybridMultilevel"/>
    <w:tmpl w:val="9BDCD8E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zNTWxMDIwNDI3MLBQ0lEKTi0uzszPAykwrAUAv1uwzywAAAA="/>
  </w:docVars>
  <w:rsids>
    <w:rsidRoot w:val="00390079"/>
    <w:rsid w:val="00017346"/>
    <w:rsid w:val="000A5A85"/>
    <w:rsid w:val="001D3F55"/>
    <w:rsid w:val="00257EE1"/>
    <w:rsid w:val="003635EB"/>
    <w:rsid w:val="00390079"/>
    <w:rsid w:val="004B2AE8"/>
    <w:rsid w:val="0050297D"/>
    <w:rsid w:val="005357BF"/>
    <w:rsid w:val="005F1D8F"/>
    <w:rsid w:val="006E3633"/>
    <w:rsid w:val="00742D5F"/>
    <w:rsid w:val="00830D76"/>
    <w:rsid w:val="008445D8"/>
    <w:rsid w:val="00884A7A"/>
    <w:rsid w:val="00A04A79"/>
    <w:rsid w:val="00AE2186"/>
    <w:rsid w:val="00C810E5"/>
    <w:rsid w:val="00D76647"/>
    <w:rsid w:val="00DB0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903F3F6-A871-4AFD-A5AB-B26555546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900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5</TotalTime>
  <Pages>1</Pages>
  <Words>147</Words>
  <Characters>843</Characters>
  <Application>Microsoft Office Word</Application>
  <DocSecurity>0</DocSecurity>
  <Lines>7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achaslau Akhrem</dc:creator>
  <cp:lastModifiedBy>Natalie Chobot</cp:lastModifiedBy>
  <cp:revision>21</cp:revision>
  <dcterms:created xsi:type="dcterms:W3CDTF">2017-02-27T10:58:00Z</dcterms:created>
  <dcterms:modified xsi:type="dcterms:W3CDTF">2017-07-24T21:30:00Z</dcterms:modified>
</cp:coreProperties>
</file>